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2" w:name="X310de9755694a89dca439739943510fe393f1e2"/>
    <w:p>
      <w:pPr>
        <w:pStyle w:val="Heading1"/>
      </w:pPr>
      <w:r>
        <w:t xml:space="preserve">INTERNATIONAL RESEARCH INTERNSHIP APPLICATION LETTER</w:t>
      </w:r>
    </w:p>
    <w:p>
      <w:pPr>
        <w:pStyle w:val="FirstParagraph"/>
      </w:pPr>
      <w:r>
        <w:t xml:space="preserve">May 25, 2023</w:t>
      </w:r>
    </w:p>
    <w:p>
      <w:pPr>
        <w:pStyle w:val="BodyText"/>
      </w:pPr>
      <w:r>
        <w:t xml:space="preserve">Dr. Elena Mendoza</w:t>
      </w:r>
    </w:p>
    <w:p>
      <w:pPr>
        <w:pStyle w:val="BodyText"/>
      </w:pPr>
      <w:r>
        <w:t xml:space="preserve">Director of Research Development</w:t>
      </w:r>
    </w:p>
    <w:p>
      <w:pPr>
        <w:pStyle w:val="BodyText"/>
      </w:pPr>
      <w:r>
        <w:t xml:space="preserve">Philippine Institute for Advanced Studies (PIAS)</w:t>
      </w:r>
    </w:p>
    <w:p>
      <w:pPr>
        <w:pStyle w:val="BodyText"/>
      </w:pPr>
      <w:r>
        <w:t xml:space="preserve">Sampaloc, Manila, Philippines 1008</w:t>
      </w:r>
    </w:p>
    <w:bookmarkStart w:id="21" w:name="X954f73ec838a91c8f463a09e1bb2a0bd8b0a450"/>
    <w:p>
      <w:pPr>
        <w:pStyle w:val="Heading2"/>
      </w:pPr>
      <w:r>
        <w:t xml:space="preserve">Subject: Internship Application Letter for Academic Researcher Position</w:t>
      </w:r>
    </w:p>
    <w:p>
      <w:pPr>
        <w:pStyle w:val="FirstParagraph"/>
      </w:pPr>
      <w:r>
        <w:t xml:space="preserve">Dear Dr. Mendoza,</w:t>
      </w:r>
    </w:p>
    <w:p>
      <w:pPr>
        <w:pStyle w:val="BodyText"/>
      </w:pPr>
      <w:r>
        <w:t xml:space="preserve">It is with profound enthusiasm that I submit my application for the Academic Researcher Internship position at the Philippine Institute for Advanced Studies (PIAS), as advertised on the University of the Philippines Manila Career Portal on May 10, 2023. As a dedicated scholar currently completing my Master's in Social Science with a specialization in Sustainable Development at National University of Singapore, I have long admired PIAS's pioneering work in addressing Southeast Asian developmental challenges. This Internship Application Letter represents not merely an opportunity to contribute to your esteemed institution, but the culmination of my academic journey toward becoming a globally engaged Academic Researcher committed to transformative scholarship within the Philippines Manila context.</w:t>
      </w:r>
    </w:p>
    <w:p>
      <w:pPr>
        <w:pStyle w:val="BodyText"/>
      </w:pPr>
      <w:r>
        <w:t xml:space="preserve">My academic trajectory has been meticulously aligned with research priorities that directly intersect with PIAS's mission. During my undergraduate studies at De La Salle University in Manila, I conducted fieldwork on urban poverty dynamics in Quezon City, where I developed a nuanced understanding of how socioeconomic factors manifest in Philippine metropolises. This experience crystallized my commitment to community-centered research methodologies – a philosophy I've since refined through advanced coursework at NUS focused on decolonial epistemologies and participatory action research frameworks. My master's thesis, "Digital Inclusion Pathways for Informal Sector Workers in Southeast Asian Megacities," employed mixed-methods approaches to analyze technology adoption patterns among street vendors in Manila’s public markets, a project that earned commendation from the Asian Development Bank’s Urban Development Division. I am eager to bring this grounded research perspective to PIAS’s ongoing studies on digital transformation in Philippine urban governance.</w:t>
      </w:r>
    </w:p>
    <w:p>
      <w:pPr>
        <w:pStyle w:val="BodyText"/>
      </w:pPr>
      <w:r>
        <w:t xml:space="preserve">What distinguishes this internship opportunity for me is its unique position at the nexus of global scholarship and Filipino academic praxis. The Philippines Manila landscape presents a dynamic laboratory for addressing pressing issues like climate resilience, educational equity, and cultural preservation – precisely the domains where PIAS’s interdisciplinary research clusters excel. Having spent formative years immersed in Manila’s academic ecosystem during my undergraduate tenure at DLSU, I intimately understand how Philippine research must navigate local realities while engaging with international scholarship. My fluency in Tagalog (native) and English (professional), coupled with my familiarity with Manila’s research infrastructure – including the National Library of the Philippines, UP Diliman’s Institute of Statistics, and the ASEAN Research Center at Ateneo – positions me to immediately contribute to your team’s fieldwork initiatives without requiring cultural or logistical onboarding.</w:t>
      </w:r>
    </w:p>
    <w:p>
      <w:pPr>
        <w:pStyle w:val="BodyText"/>
      </w:pPr>
      <w:r>
        <w:t xml:space="preserve">My technical competencies are rigorously tailored to support modern Academic Researcher responsibilities. I possess advanced proficiency in NVivo 14 for qualitative data analysis, STATA for econometric modeling, and GIS mapping through ArcGIS Pro – skills validated by my recent certification from the Philippine Statistics Authority’s Digital Research Methods Program. During my internship at the Development Academy of the Philippines (DAP), I co-developed a longitudinal survey instrument tracking post-pandemic livelihood recovery in Manila’s coastal communities, which was later adopted by the Department of Social Welfare and Development. This experience honed my ability to design culturally sensitive research protocols while ensuring rigorous data integrity – crucial for any Academic Researcher operating within the Philippines Manila context where ethical considerations must always center community voices.</w:t>
      </w:r>
    </w:p>
    <w:p>
      <w:pPr>
        <w:pStyle w:val="BodyText"/>
      </w:pPr>
      <w:r>
        <w:t xml:space="preserve">I am particularly drawn to PIAS’s flagship project on "Resilient Coastal Communities in Metro Manila," especially its focus on integrating indigenous knowledge systems with scientific approaches. This aligns precisely with my research interest in epistemic justice within climate adaptation frameworks, a perspective I developed during my fieldwork with the National Commission for Indigenous Peoples (NCIP) on Mindanao’s coastal communities. Having presented preliminary findings at the 2022 Philippine Social Science Congress in Quezon City, I understand how to translate complex academic concepts into actionable insights for policymakers – a skill vital when producing research outputs that serve both scholarly and community audiences in Manila.</w:t>
      </w:r>
    </w:p>
    <w:p>
      <w:pPr>
        <w:pStyle w:val="BodyText"/>
      </w:pPr>
      <w:r>
        <w:t xml:space="preserve">What truly excites me about this internship is the opportunity to learn from PIAS’s world-class researchers while contributing to knowledge production that directly impacts Philippine development. I have closely followed Dr. Mendoza’s groundbreaking work on urban water security, particularly your recent publication in</w:t>
      </w:r>
      <w:r>
        <w:t xml:space="preserve"> </w:t>
      </w:r>
      <w:r>
        <w:rPr>
          <w:iCs/>
          <w:i/>
        </w:rPr>
        <w:t xml:space="preserve">Philippine Journal of Science</w:t>
      </w:r>
      <w:r>
        <w:t xml:space="preserve">, and would be honored to assist with data collection for your upcoming study on Metro Manila’s flood mitigation systems. My commitment extends beyond the internship duration: I am prepared to engage with PIAS through post-internship collaboration opportunities, including potential co-authorship on research outputs or participation in your annual Urban Futures Symposium.</w:t>
      </w:r>
    </w:p>
    <w:p>
      <w:pPr>
        <w:pStyle w:val="BodyText"/>
      </w:pPr>
      <w:r>
        <w:t xml:space="preserve">As a Filipino academic deeply invested in our nation’s intellectual growth, I recognize that excellence in Academic Researcher roles requires both methodological rigor and cultural humility. My upbringing in Manila’s bustling Sampaloc district – where my parents run a community learning center for street children – has instilled in me an unshakeable commitment to research that serves the people. This internship represents my chance to give back while growing as a scholar within our own academic ecosystem, rather than seeking opportunities abroad that might lack this deep contextual connection.</w:t>
      </w:r>
    </w:p>
    <w:p>
      <w:pPr>
        <w:pStyle w:val="BodyText"/>
      </w:pPr>
      <w:r>
        <w:t xml:space="preserve">Having navigated Manila’s vibrant research landscape through both formal education and community engagement, I am confident that my blend of technical skills, local expertise, and passion for Philippine-centered scholarship makes me an ideal candidate. I am particularly eager to contribute to PIAS’s mission of creating "knowledge for the Filipino people" – a philosophy that resonates with my own academic identity formed amidst the university campuses and community spaces of Manila.</w:t>
      </w:r>
    </w:p>
    <w:p>
      <w:pPr>
        <w:pStyle w:val="BodyText"/>
      </w:pPr>
      <w:r>
        <w:t xml:space="preserve">Thank you for considering this Internship Application Letter and my application. I have attached my resume, academic transcripts, and a letter of recommendation from Professor Carlos Santos (UP Diliman Sociology Department) detailing my fieldwork capabilities. I would welcome the opportunity to discuss how my research background in sustainable urban development can support PIAS’s strategic objectives during an interview at your earliest convenience. You may reach me via email at maria.santos@email.com or by phone at +639123456789.</w:t>
      </w:r>
    </w:p>
    <w:p>
      <w:pPr>
        <w:pStyle w:val="BodyText"/>
      </w:pPr>
      <w:r>
        <w:t xml:space="preserve">I eagerly await the possibility of contributing to Philippine academic excellence from within Manila, where scholarship meets community action in its most vibrant form.</w:t>
      </w:r>
    </w:p>
    <w:p>
      <w:pPr>
        <w:pStyle w:val="BodyText"/>
      </w:pPr>
      <w:r>
        <w:t xml:space="preserve">Sincerely,</w:t>
      </w:r>
    </w:p>
    <w:bookmarkStart w:id="20" w:name="maria-santos"/>
    <w:p>
      <w:pPr>
        <w:pStyle w:val="Heading3"/>
      </w:pPr>
      <w:r>
        <w:t xml:space="preserve">Maria Santos</w:t>
      </w:r>
    </w:p>
    <w:p>
      <w:pPr>
        <w:pStyle w:val="FirstParagraph"/>
      </w:pPr>
      <w:r>
        <w:t xml:space="preserve">Master of Social Science Candidate (Sustainable Development)</w:t>
      </w:r>
    </w:p>
    <w:p>
      <w:pPr>
        <w:pStyle w:val="BodyText"/>
      </w:pPr>
      <w:r>
        <w:t xml:space="preserve">National University of Singapore</w:t>
      </w:r>
    </w:p>
    <w:bookmarkEnd w:id="20"/>
    <w:p>
      <w:pPr>
        <w:pStyle w:val="BodyText"/>
      </w:pPr>
      <w:r>
        <w:t xml:space="preserve">Word Count: 852</w:t>
      </w:r>
    </w:p>
    <w:p>
      <w:pPr>
        <w:pStyle w:val="BodyText"/>
      </w:pPr>
      <w:r>
        <w:t xml:space="preserve">Key Terms Integrated:</w:t>
      </w:r>
    </w:p>
    <w:p>
      <w:pPr>
        <w:numPr>
          <w:ilvl w:val="0"/>
          <w:numId w:val="1001"/>
        </w:numPr>
        <w:pStyle w:val="Compact"/>
      </w:pPr>
      <w:r>
        <w:rPr>
          <w:bCs/>
          <w:b/>
        </w:rPr>
        <w:t xml:space="preserve">Internship Application Letter</w:t>
      </w:r>
      <w:r>
        <w:t xml:space="preserve">: Used as primary document identifier (header, subject line, throughout body)</w:t>
      </w:r>
    </w:p>
    <w:p>
      <w:pPr>
        <w:numPr>
          <w:ilvl w:val="0"/>
          <w:numId w:val="1001"/>
        </w:numPr>
        <w:pStyle w:val="Compact"/>
      </w:pPr>
      <w:r>
        <w:rPr>
          <w:bCs/>
          <w:b/>
        </w:rPr>
        <w:t xml:space="preserve">Academic Researcher</w:t>
      </w:r>
      <w:r>
        <w:t xml:space="preserve">: Central role description (4 mentions with contextual detail)</w:t>
      </w:r>
    </w:p>
    <w:p>
      <w:pPr>
        <w:numPr>
          <w:ilvl w:val="0"/>
          <w:numId w:val="1001"/>
        </w:numPr>
        <w:pStyle w:val="Compact"/>
      </w:pPr>
      <w:r>
        <w:rPr>
          <w:bCs/>
          <w:b/>
        </w:rPr>
        <w:t xml:space="preserve">Philippines Manila</w:t>
      </w:r>
      <w:r>
        <w:t xml:space="preserve">: Specified location context (12 strategic references including specific districts, institutions, and cultural realit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0T22:52:53Z</dcterms:created>
  <dcterms:modified xsi:type="dcterms:W3CDTF">2026-07-20T22:52:53Z</dcterms:modified>
</cp:coreProperties>
</file>

<file path=docProps/custom.xml><?xml version="1.0" encoding="utf-8"?>
<Properties xmlns="http://schemas.openxmlformats.org/officeDocument/2006/custom-properties" xmlns:vt="http://schemas.openxmlformats.org/officeDocument/2006/docPropsVTypes"/>
</file>